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McDonald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boxplot of publicity data from bishop accountability after I merged it with the educatin data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0.000   0.000   1.357   1.000 124.000</w:t>
      </w:r>
    </w:p>
    <w:p>
      <w:pPr>
        <w:pStyle w:val="FirstParagraph"/>
      </w:pPr>
      <w:r>
        <w:t xml:space="preserve">This shows what the bishop accountability data looks like before merging it with anything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appendix"/>
      <w:bookmarkEnd w:id="23"/>
      <w:r>
        <w:t xml:space="preserve">Appendix</w:t>
      </w:r>
    </w:p>
    <w:p>
      <w:pPr>
        <w:pStyle w:val="SourceCode"/>
      </w:pPr>
      <w:r>
        <w:rPr>
          <w:rStyle w:val="NormalTok"/>
        </w:rPr>
        <w:t xml:space="preserve">## ---- echo = FALSE, warning= FALSE, message = FALSE----------------------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rah McDonald/Documents/honorsthesis/manipulated_data/data_bishop_accoun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sh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rah McDonald/Documents/honorsthesis/manipulated_data/bishop_pub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---- echo = FALSE-------------------------------------------------------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shop_pub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shop_pub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---- echo = FALSE-------------------------------------------------------</w:t>
      </w:r>
      <w:r>
        <w:br w:type="textWrapping"/>
      </w:r>
      <w:r>
        <w:rPr>
          <w:rStyle w:val="NormalTok"/>
        </w:rPr>
        <w:t xml:space="preserve">bishop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sho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ublic, bishop_pub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ublic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lic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ubl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s =</w:t>
      </w:r>
      <w:r>
        <w:rPr>
          <w:rStyle w:val="NormalTok"/>
        </w:rPr>
        <w:t xml:space="preserve"> sum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ishop_su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ubli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shop_pub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----code = readLines(knitr::purl("EDA.Rmd", documentation = 1)), echo = T, eval = F----</w:t>
      </w:r>
      <w:r>
        <w:br w:type="textWrapping"/>
      </w:r>
      <w:r>
        <w:rPr>
          <w:rStyle w:val="NormalTok"/>
        </w:rPr>
        <w:t xml:space="preserve">## 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5ffc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</dc:title>
  <dc:creator>Sarah McDonald</dc:creator>
  <dcterms:created xsi:type="dcterms:W3CDTF">2020-01-27T21:01:22Z</dcterms:created>
  <dcterms:modified xsi:type="dcterms:W3CDTF">2020-01-27T21:01:22Z</dcterms:modified>
</cp:coreProperties>
</file>